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ERGAMOT #EU35643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5643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2021"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inalyl acetate; Linalool; 1-(1,2,3,4,5,6,7,8-Octahydro-2,3,8,8-tetramethyl-2-naphthalenyl)ethanone; Citronellol Pure; Bergamot oil; Citrus medica limonum (Lemon) peel oil ; (R)-p-mentha-1,8-diene; d-limonene; CUPRESSUS FUNEBRIS WOOD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5.025 – 10.0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1.4524564 – 2.90814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1.2286887 – 2.43357276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775 – 1.5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376842 – 0.7693857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3125 – 0.63906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UPRESSUS FUNEBRIS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5085-2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60-9</w:t>
            </w:r>
          </w:p>
        </w:tc>
        <w:tc>
          <w:tcPr>
            <w:tcW w:w="1134" w:type="dxa"/>
          </w:tcPr>
          <w:p w:rsidR="00827634" w:rsidRPr="00E158AE" w:rsidP="009B0F88" w14:textId="5180E34A">
            <w:pPr>
              <w:pStyle w:val="SDSTableTextNormal"/>
              <w:rPr>
                <w:noProof w:val="0"/>
              </w:rPr>
            </w:pPr>
            <w:r w:rsidR="00066C34">
              <w:rPr>
                <w:noProof/>
              </w:rPr>
              <w:t>0.2 – 0.3875</w:t>
            </w:r>
          </w:p>
        </w:tc>
        <w:tc>
          <w:tcPr>
            <w:tcW w:w="3118" w:type="dxa"/>
          </w:tcPr>
          <w:p w:rsidR="00827634" w:rsidRPr="00E158AE" w:rsidP="009B0F88" w14:textId="7E488380">
            <w:pPr>
              <w:pStyle w:val="SDSTableTextNormal"/>
              <w:rPr>
                <w:noProof w:val="0"/>
              </w:rPr>
            </w:pPr>
            <w:r w:rsidRPr="00E158AE">
              <w:rPr>
                <w:noProof/>
              </w:rPr>
              <w:t>Skin Corr. 1, H314</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15 – 0.312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rgamot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75-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9-612-9</w:t>
            </w:r>
          </w:p>
        </w:tc>
        <w:tc>
          <w:tcPr>
            <w:tcW w:w="1134" w:type="dxa"/>
          </w:tcPr>
          <w:p w:rsidR="00827634" w:rsidRPr="00E158AE" w:rsidP="009B0F88" w14:textId="5180E34A">
            <w:pPr>
              <w:pStyle w:val="SDSTableTextNormal"/>
              <w:rPr>
                <w:noProof w:val="0"/>
              </w:rPr>
            </w:pPr>
            <w:r w:rsidR="00066C34">
              <w:rPr>
                <w:noProof/>
              </w:rPr>
              <w:t>0.06 – 0.1225</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114765 – 0.02343118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12 – 0.0000024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7"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rgamot oil (8007-75-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152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ERGAMOT #EU35643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rgamot oil (8007-75-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UPRESSUS FUNEBRIS WOOD OIL (85085-2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HEXAMETHYL TETRALIN (21145-77-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ERGAMOT #EU35643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Toluene ; Bergamot oil ; Citrus medica limonum (Lemon) peel oil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RGAMOT #EU35643F 25% in DPG ; benzyl benzoate ; Linalyl acetate ; Linalool ; 1-(1,2,3,4,5,6,7,8-Octahydro-2,3,8,8-tetramethyl-2-naphthalenyl)ethanone ; Citronellol Pure ; Toluene ; Bergamot oil ; Citrus medica limonum (Lemon) peel oil  ; (R)-p-mentha-1,8-diene; d-limonene ; CUPRESSUS FUNEBRIS WOOD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ERGAMOT #EU35643F 25% in DPG ; benzyl benzoate ; 1-(1,2,3,4,5,6,7,8-Octahydro-2,3,8,8-tetramethyl-2-naphthalenyl)ethanone ; Bergamot oil ; Citrus medica limonum (Lemon) peel oil  ; (R)-p-mentha-1,8-diene; d-limonene ; CUPRESSUS FUNEBRIS WOOD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Toluene ; Bergamot oil ; Citrus medica limonum (Lemon) peel oil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Bergamot oil,Lemon oil ,CUPRESSUS FUNEBRIS WOOD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Bergamot oil,Lemon oil ,CUPRESSUS FUNEBRIS WOOD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w:t>
            </w:r>
          </w:p>
        </w:tc>
        <w:tc>
          <w:tcPr>
            <w:tcW w:w="8504" w:type="dxa"/>
          </w:tcPr>
          <w:p w:rsidR="00827634" w:rsidRPr="00E158AE" w:rsidP="009B0F88" w14:textId="59C420F9">
            <w:pPr>
              <w:pStyle w:val="SDSTableTextNormal"/>
              <w:rPr>
                <w:noProof w:val="0"/>
              </w:rPr>
            </w:pPr>
            <w:r w:rsidRPr="00E158AE">
              <w:rPr>
                <w:noProof/>
              </w:rPr>
              <w:t>Skin corrosion/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BERGAMOT #EU35643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BERGAMOT #EU35643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3.png"/><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2.xml"/><Relationship Id="rId10" Type="http://schemas.openxmlformats.org/officeDocument/2006/relationships/footer" Target="footer1.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C27764B-59E9-434A-A33F-9F399C1CEEEE}"/>
</file>

<file path=customXml/itemProps3.xml><?xml version="1.0" encoding="utf-8"?>
<ds:datastoreItem xmlns:ds="http://schemas.openxmlformats.org/officeDocument/2006/customXml" ds:itemID="{6D5CD591-3955-4DA5-9324-7BACC67F6F9A}"/>
</file>

<file path=customXml/itemProps4.xml><?xml version="1.0" encoding="utf-8"?>
<ds:datastoreItem xmlns:ds="http://schemas.openxmlformats.org/officeDocument/2006/customXml" ds:itemID="{F39EB33F-D99A-46F5-9BAD-25F680F2D1D3}"/>
</file>

<file path=docProps/app.xml><?xml version="1.0" encoding="utf-8"?>
<Properties xmlns="http://schemas.openxmlformats.org/officeDocument/2006/extended-properties" xmlns:vt="http://schemas.openxmlformats.org/officeDocument/2006/docPropsVTypes">
  <Template>Normal.dotm</Template>
  <TotalTime>12</TotalTime>
  <Pages>2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